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1C2" w:rsidRDefault="00AC7194" w:rsidP="00C409AD">
      <w:pPr>
        <w:jc w:val="center"/>
        <w:rPr>
          <w:b/>
          <w:sz w:val="28"/>
        </w:rPr>
      </w:pPr>
      <w:r>
        <w:rPr>
          <w:b/>
          <w:sz w:val="28"/>
        </w:rPr>
        <w:t xml:space="preserve">EK-4 </w:t>
      </w:r>
      <w:r w:rsidR="00C409AD" w:rsidRPr="004721C2">
        <w:rPr>
          <w:b/>
          <w:sz w:val="28"/>
        </w:rPr>
        <w:t>20</w:t>
      </w:r>
      <w:r w:rsidR="003D7E54">
        <w:rPr>
          <w:b/>
          <w:sz w:val="28"/>
        </w:rPr>
        <w:t>21</w:t>
      </w:r>
      <w:r w:rsidR="00C409AD"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D7E54">
        <w:rPr>
          <w:b/>
          <w:sz w:val="28"/>
        </w:rPr>
        <w:t>2</w:t>
      </w:r>
      <w:r w:rsidR="00C409AD" w:rsidRPr="004721C2">
        <w:rPr>
          <w:b/>
          <w:sz w:val="28"/>
        </w:rPr>
        <w:t xml:space="preserve"> ÖĞRETİM YILI MÜHENDİSLİK FAKÜLTESİ GÜZ YARIYILI </w:t>
      </w:r>
    </w:p>
    <w:p w:rsidR="00C409AD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</w:t>
      </w:r>
      <w:r w:rsidR="00B8624C">
        <w:rPr>
          <w:b/>
          <w:sz w:val="28"/>
        </w:rPr>
        <w:t xml:space="preserve">FİNAL </w:t>
      </w:r>
      <w:r w:rsidR="005A0117">
        <w:rPr>
          <w:b/>
          <w:sz w:val="28"/>
        </w:rPr>
        <w:t>SINAV PROGRAMI</w:t>
      </w:r>
    </w:p>
    <w:p w:rsidR="005A0117" w:rsidRDefault="005A0117" w:rsidP="00C409AD">
      <w:pPr>
        <w:jc w:val="center"/>
        <w:rPr>
          <w:b/>
          <w:sz w:val="28"/>
        </w:rPr>
      </w:pPr>
    </w:p>
    <w:p w:rsidR="005A0117" w:rsidRDefault="005A0117" w:rsidP="00C409AD">
      <w:pPr>
        <w:jc w:val="center"/>
        <w:rPr>
          <w:b/>
          <w:sz w:val="28"/>
        </w:rPr>
      </w:pPr>
      <w:r>
        <w:rPr>
          <w:b/>
          <w:sz w:val="28"/>
        </w:rPr>
        <w:t xml:space="preserve">SINAV TARİHİ: </w:t>
      </w:r>
      <w:r w:rsidR="00B8624C">
        <w:rPr>
          <w:b/>
          <w:sz w:val="28"/>
        </w:rPr>
        <w:t>17.01</w:t>
      </w:r>
      <w:r>
        <w:rPr>
          <w:b/>
          <w:sz w:val="28"/>
        </w:rPr>
        <w:t>.202</w:t>
      </w:r>
      <w:r w:rsidR="00B8624C">
        <w:rPr>
          <w:b/>
          <w:sz w:val="28"/>
        </w:rPr>
        <w:t>2</w:t>
      </w:r>
      <w:r w:rsidR="00F2335A">
        <w:rPr>
          <w:b/>
          <w:sz w:val="28"/>
        </w:rPr>
        <w:t xml:space="preserve"> PAZARTESİ</w:t>
      </w:r>
    </w:p>
    <w:p w:rsidR="005A0117" w:rsidRPr="004721C2" w:rsidRDefault="005A0117" w:rsidP="00C409AD">
      <w:pPr>
        <w:jc w:val="center"/>
        <w:rPr>
          <w:b/>
          <w:sz w:val="28"/>
        </w:rPr>
      </w:pPr>
      <w:r>
        <w:rPr>
          <w:b/>
          <w:sz w:val="28"/>
        </w:rPr>
        <w:t xml:space="preserve">SINAV SAATİ: </w:t>
      </w:r>
      <w:proofErr w:type="gramStart"/>
      <w:r>
        <w:rPr>
          <w:b/>
          <w:sz w:val="28"/>
        </w:rPr>
        <w:t>15:00</w:t>
      </w:r>
      <w:proofErr w:type="gramEnd"/>
    </w:p>
    <w:p w:rsidR="00DF5D25" w:rsidRDefault="00DF5D25"/>
    <w:tbl>
      <w:tblPr>
        <w:tblStyle w:val="TabloKlavuzu"/>
        <w:tblW w:w="8452" w:type="dxa"/>
        <w:tblLook w:val="04A0" w:firstRow="1" w:lastRow="0" w:firstColumn="1" w:lastColumn="0" w:noHBand="0" w:noVBand="1"/>
      </w:tblPr>
      <w:tblGrid>
        <w:gridCol w:w="2516"/>
        <w:gridCol w:w="2818"/>
        <w:gridCol w:w="2268"/>
        <w:gridCol w:w="850"/>
      </w:tblGrid>
      <w:tr w:rsidR="00255A48" w:rsidRPr="001E0EC7" w:rsidTr="00DB4B3C">
        <w:tc>
          <w:tcPr>
            <w:tcW w:w="2516" w:type="dxa"/>
            <w:shd w:val="clear" w:color="auto" w:fill="D9D9D9" w:themeFill="background1" w:themeFillShade="D9"/>
          </w:tcPr>
          <w:p w:rsidR="00255A48" w:rsidRPr="001E0EC7" w:rsidRDefault="00255A48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8" w:type="dxa"/>
            <w:shd w:val="clear" w:color="auto" w:fill="D9D9D9" w:themeFill="background1" w:themeFillShade="D9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255A48" w:rsidRPr="001E0EC7" w:rsidRDefault="00E562A5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255A48" w:rsidRPr="001E0EC7" w:rsidTr="00E562A5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Tayyar Serkan RODOSLU</w:t>
            </w:r>
          </w:p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  <w:tr w:rsidR="00255A48" w:rsidRPr="001E0EC7" w:rsidTr="00DB4B3C"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8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F. Arda ÖLMEZ</w:t>
            </w:r>
          </w:p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255A48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</w:t>
            </w:r>
          </w:p>
        </w:tc>
      </w:tr>
      <w:tr w:rsidR="00A60324" w:rsidRPr="001E0EC7" w:rsidTr="00E562A5">
        <w:tc>
          <w:tcPr>
            <w:tcW w:w="2516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Hüseyin Can KAY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Spor Bilimleri Fakültesi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60324" w:rsidRPr="007873A4" w:rsidRDefault="00B8624C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  <w:bookmarkStart w:id="0" w:name="_GoBack"/>
            <w:bookmarkEnd w:id="0"/>
          </w:p>
        </w:tc>
      </w:tr>
      <w:tr w:rsidR="00A60324" w:rsidRPr="001E0EC7" w:rsidTr="00DB4B3C">
        <w:tc>
          <w:tcPr>
            <w:tcW w:w="251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Prof.Dr</w:t>
            </w:r>
            <w:proofErr w:type="spellEnd"/>
            <w:r w:rsidRPr="007873A4">
              <w:rPr>
                <w:sz w:val="20"/>
                <w:szCs w:val="20"/>
              </w:rPr>
              <w:t>. Ramazan ŞEVİK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Mühendislik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9</w:t>
            </w:r>
          </w:p>
        </w:tc>
      </w:tr>
      <w:tr w:rsidR="00A60324" w:rsidRPr="001E0EC7" w:rsidTr="00E562A5">
        <w:tc>
          <w:tcPr>
            <w:tcW w:w="2516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irişimcilik (NÖ)</w:t>
            </w:r>
          </w:p>
        </w:tc>
        <w:tc>
          <w:tcPr>
            <w:tcW w:w="281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Öğ</w:t>
            </w:r>
            <w:proofErr w:type="spellEnd"/>
            <w:r w:rsidRPr="007873A4">
              <w:rPr>
                <w:sz w:val="20"/>
                <w:szCs w:val="20"/>
              </w:rPr>
              <w:t>. Grv. Türker GÖKSEL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fyon MYO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60324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</w:t>
            </w:r>
          </w:p>
        </w:tc>
      </w:tr>
      <w:tr w:rsidR="00A60324" w:rsidRPr="001E0EC7" w:rsidTr="00DB4B3C">
        <w:tc>
          <w:tcPr>
            <w:tcW w:w="251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01410" w:rsidRDefault="00ED732F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Nihat Onur AŞIKOĞLU</w:t>
            </w:r>
          </w:p>
          <w:p w:rsidR="00A60324" w:rsidRPr="001E0EC7" w:rsidRDefault="00ED732F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ndıklı MYO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7</w:t>
            </w:r>
          </w:p>
        </w:tc>
      </w:tr>
      <w:tr w:rsidR="00A60324" w:rsidTr="00E562A5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2A346D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Cantürk KAYAHAN</w:t>
            </w:r>
          </w:p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İktisadi ve İdari Bilimler Fak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/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6BEA" w:rsidRDefault="00436BEA" w:rsidP="00C409AD">
      <w:pPr>
        <w:spacing w:after="0" w:line="240" w:lineRule="auto"/>
      </w:pPr>
      <w:r>
        <w:separator/>
      </w:r>
    </w:p>
  </w:endnote>
  <w:endnote w:type="continuationSeparator" w:id="0">
    <w:p w:rsidR="00436BEA" w:rsidRDefault="00436BEA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6BEA" w:rsidRDefault="00436BEA" w:rsidP="00C409AD">
      <w:pPr>
        <w:spacing w:after="0" w:line="240" w:lineRule="auto"/>
      </w:pPr>
      <w:r>
        <w:separator/>
      </w:r>
    </w:p>
  </w:footnote>
  <w:footnote w:type="continuationSeparator" w:id="0">
    <w:p w:rsidR="00436BEA" w:rsidRDefault="00436BEA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mwqAUAh78doSwAAAA="/>
  </w:docVars>
  <w:rsids>
    <w:rsidRoot w:val="00496240"/>
    <w:rsid w:val="00004280"/>
    <w:rsid w:val="00032410"/>
    <w:rsid w:val="0004393A"/>
    <w:rsid w:val="00080678"/>
    <w:rsid w:val="00087F36"/>
    <w:rsid w:val="000A75DB"/>
    <w:rsid w:val="000B0398"/>
    <w:rsid w:val="000C30B0"/>
    <w:rsid w:val="000C66D2"/>
    <w:rsid w:val="000D7C5E"/>
    <w:rsid w:val="000E4141"/>
    <w:rsid w:val="000E79A1"/>
    <w:rsid w:val="000F57BC"/>
    <w:rsid w:val="000F5B62"/>
    <w:rsid w:val="0010359D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5325D"/>
    <w:rsid w:val="00395D80"/>
    <w:rsid w:val="003D70A0"/>
    <w:rsid w:val="003D7E54"/>
    <w:rsid w:val="003E6FC1"/>
    <w:rsid w:val="003F2CA0"/>
    <w:rsid w:val="003F6CA6"/>
    <w:rsid w:val="00401D89"/>
    <w:rsid w:val="00436BEA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0117"/>
    <w:rsid w:val="005A7448"/>
    <w:rsid w:val="005B1E43"/>
    <w:rsid w:val="005C0709"/>
    <w:rsid w:val="005C1AF5"/>
    <w:rsid w:val="005C36C0"/>
    <w:rsid w:val="005D1727"/>
    <w:rsid w:val="00620DFA"/>
    <w:rsid w:val="00642F32"/>
    <w:rsid w:val="00664684"/>
    <w:rsid w:val="00673A89"/>
    <w:rsid w:val="006800CB"/>
    <w:rsid w:val="00693B86"/>
    <w:rsid w:val="006A5E9A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880113"/>
    <w:rsid w:val="008A4725"/>
    <w:rsid w:val="008B6D20"/>
    <w:rsid w:val="008D16D6"/>
    <w:rsid w:val="008F544E"/>
    <w:rsid w:val="00905458"/>
    <w:rsid w:val="00926CD1"/>
    <w:rsid w:val="009514FF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C7194"/>
    <w:rsid w:val="00AD5FAF"/>
    <w:rsid w:val="00AD68A8"/>
    <w:rsid w:val="00B30691"/>
    <w:rsid w:val="00B44BD2"/>
    <w:rsid w:val="00B63D16"/>
    <w:rsid w:val="00B718E4"/>
    <w:rsid w:val="00B8624C"/>
    <w:rsid w:val="00B91BCC"/>
    <w:rsid w:val="00B92698"/>
    <w:rsid w:val="00B95C87"/>
    <w:rsid w:val="00BA76CF"/>
    <w:rsid w:val="00BD6B8A"/>
    <w:rsid w:val="00C12737"/>
    <w:rsid w:val="00C145D6"/>
    <w:rsid w:val="00C16C54"/>
    <w:rsid w:val="00C25CFF"/>
    <w:rsid w:val="00C409AD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A2DF5"/>
    <w:rsid w:val="00DB4B3C"/>
    <w:rsid w:val="00DD0F7D"/>
    <w:rsid w:val="00DE1F73"/>
    <w:rsid w:val="00DF5D25"/>
    <w:rsid w:val="00E061DF"/>
    <w:rsid w:val="00E070F9"/>
    <w:rsid w:val="00E2344F"/>
    <w:rsid w:val="00E2528C"/>
    <w:rsid w:val="00E40EED"/>
    <w:rsid w:val="00E552EE"/>
    <w:rsid w:val="00E562A5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2335A"/>
    <w:rsid w:val="00F2512D"/>
    <w:rsid w:val="00F874BC"/>
    <w:rsid w:val="00F943E4"/>
    <w:rsid w:val="00F946EC"/>
    <w:rsid w:val="00FA02D5"/>
    <w:rsid w:val="00FA1053"/>
    <w:rsid w:val="00FB7B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12</cp:revision>
  <cp:lastPrinted>2017-08-09T07:47:00Z</cp:lastPrinted>
  <dcterms:created xsi:type="dcterms:W3CDTF">2021-09-20T11:03:00Z</dcterms:created>
  <dcterms:modified xsi:type="dcterms:W3CDTF">2021-12-15T16:59:00Z</dcterms:modified>
</cp:coreProperties>
</file>